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, consisting of lowercase English letters. You need to selec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index and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the letter at that index from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so that 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every letter present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is equal.</w:t>
      </w:r>
    </w:p>
    <w:p>
      <w:pPr>
        <w:pStyle w:val="BodyText"/>
      </w:pPr>
      <w:r>
        <w:t xml:space="preserve">Return</w:t>
      </w:r>
      <w:r>
        <w:t xml:space="preserve"> 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remove one letter so that the frequency of all letters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rPr>
          <w:i/>
          <w:iCs/>
        </w:rPr>
        <w:t xml:space="preserve">are equal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requency</w:t>
      </w:r>
      <w:r>
        <w:t xml:space="preserve"> </w:t>
      </w:r>
      <w:r>
        <w:t xml:space="preserve">of a lett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he number of times it occurs in the string.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remove exactly one letter and cannot choose to do noth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abc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Select index 3 and delete it: word becomes "abc" and each character has a frequency of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aazz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must delete a character, so either the frequency of "a" is 1 and the frequency of "z" is 2, or vice versa. It is impossible to make all present letters have equal frequenc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word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low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8Z</dcterms:created>
  <dcterms:modified xsi:type="dcterms:W3CDTF">2024-03-25T10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